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15EAA" w14:textId="1CF0A95F" w:rsidR="0045696C" w:rsidRDefault="0045696C" w:rsidP="0045696C">
      <w:pPr>
        <w:jc w:val="center"/>
        <w:rPr>
          <w:b/>
          <w:bCs/>
          <w:sz w:val="28"/>
          <w:szCs w:val="34"/>
          <w:u w:val="single"/>
        </w:rPr>
      </w:pPr>
      <w:r>
        <w:object w:dxaOrig="14865" w:dyaOrig="7335" w14:anchorId="1751C0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15pt;height:222.65pt" o:ole="">
            <v:imagedata r:id="rId4" o:title=""/>
          </v:shape>
          <o:OLEObject Type="Embed" ProgID="Paint.Picture" ShapeID="_x0000_i1025" DrawAspect="Content" ObjectID="_1717072373" r:id="rId5"/>
        </w:object>
      </w:r>
    </w:p>
    <w:p w14:paraId="579E61A6" w14:textId="67B94F5C" w:rsidR="0045696C" w:rsidRPr="00D5794B" w:rsidRDefault="0045696C" w:rsidP="0045696C">
      <w:pPr>
        <w:rPr>
          <w:b/>
          <w:bCs/>
          <w:color w:val="C00000"/>
          <w:sz w:val="28"/>
          <w:szCs w:val="34"/>
          <w:u w:val="single"/>
        </w:rPr>
      </w:pPr>
      <w:r w:rsidRPr="00D5794B">
        <w:rPr>
          <w:b/>
          <w:bCs/>
          <w:color w:val="C00000"/>
          <w:sz w:val="28"/>
          <w:szCs w:val="34"/>
          <w:u w:val="single"/>
        </w:rPr>
        <w:t xml:space="preserve">Q: </w:t>
      </w:r>
      <w:r w:rsidR="00652D40" w:rsidRPr="00D5794B">
        <w:rPr>
          <w:b/>
          <w:bCs/>
          <w:color w:val="C00000"/>
          <w:sz w:val="28"/>
          <w:szCs w:val="34"/>
          <w:u w:val="single"/>
        </w:rPr>
        <w:t xml:space="preserve">Apply </w:t>
      </w:r>
      <w:proofErr w:type="gramStart"/>
      <w:r w:rsidR="00652D40" w:rsidRPr="00D5794B">
        <w:rPr>
          <w:b/>
          <w:bCs/>
          <w:color w:val="C00000"/>
          <w:sz w:val="28"/>
          <w:szCs w:val="34"/>
          <w:u w:val="single"/>
        </w:rPr>
        <w:t>The</w:t>
      </w:r>
      <w:proofErr w:type="gramEnd"/>
      <w:r w:rsidR="00652D40" w:rsidRPr="00D5794B">
        <w:rPr>
          <w:b/>
          <w:bCs/>
          <w:color w:val="C00000"/>
          <w:sz w:val="28"/>
          <w:szCs w:val="34"/>
          <w:u w:val="single"/>
        </w:rPr>
        <w:t xml:space="preserve"> Mason Gain Formula to Find the Transfer Function </w:t>
      </w:r>
      <w:r w:rsidRPr="00D5794B">
        <w:rPr>
          <w:b/>
          <w:bCs/>
          <w:color w:val="C00000"/>
          <w:sz w:val="28"/>
          <w:szCs w:val="34"/>
          <w:u w:val="single"/>
        </w:rPr>
        <w:t>from the Figure given above?</w:t>
      </w:r>
    </w:p>
    <w:p w14:paraId="023C9D43" w14:textId="3EE716F3" w:rsidR="0045696C" w:rsidRDefault="0045696C" w:rsidP="0045696C">
      <w:pPr>
        <w:rPr>
          <w:b/>
          <w:bCs/>
          <w:sz w:val="28"/>
          <w:szCs w:val="34"/>
          <w:u w:val="single"/>
        </w:rPr>
      </w:pPr>
      <w:r>
        <w:rPr>
          <w:b/>
          <w:bCs/>
          <w:sz w:val="28"/>
          <w:szCs w:val="34"/>
          <w:u w:val="single"/>
        </w:rPr>
        <w:t>SOLUTION</w:t>
      </w:r>
    </w:p>
    <w:p w14:paraId="426839CD" w14:textId="127C302B" w:rsidR="0045696C" w:rsidRDefault="0045696C" w:rsidP="0045696C">
      <w:pPr>
        <w:rPr>
          <w:b/>
          <w:bCs/>
          <w:sz w:val="28"/>
          <w:szCs w:val="34"/>
          <w:u w:val="single"/>
        </w:rPr>
      </w:pPr>
    </w:p>
    <w:p w14:paraId="41508C08" w14:textId="7A41185D" w:rsidR="00810D0E" w:rsidRDefault="00810D0E" w:rsidP="0045696C">
      <w:pPr>
        <w:rPr>
          <w:b/>
          <w:bCs/>
          <w:sz w:val="28"/>
          <w:szCs w:val="34"/>
          <w:u w:val="single"/>
        </w:rPr>
      </w:pPr>
      <w:r w:rsidRPr="00810D0E">
        <w:rPr>
          <w:b/>
          <w:bCs/>
          <w:sz w:val="28"/>
          <w:szCs w:val="34"/>
          <w:u w:val="single"/>
        </w:rPr>
        <w:object w:dxaOrig="4320" w:dyaOrig="1921" w14:anchorId="1E87FB94">
          <v:shape id="_x0000_i1028" type="#_x0000_t75" style="width:3in;height:96.15pt" o:ole="">
            <v:imagedata r:id="rId6" o:title=""/>
          </v:shape>
          <o:OLEObject Type="Embed" ProgID="Paint.Picture" ShapeID="_x0000_i1028" DrawAspect="Content" ObjectID="_1717072374" r:id="rId7"/>
        </w:object>
      </w:r>
    </w:p>
    <w:p w14:paraId="2E509841" w14:textId="67040933" w:rsidR="00810D0E" w:rsidRPr="00E14CB5" w:rsidRDefault="00810D0E" w:rsidP="0045696C">
      <w:pPr>
        <w:rPr>
          <w:b/>
          <w:bCs/>
          <w:color w:val="ED7D31" w:themeColor="accent2"/>
          <w:sz w:val="28"/>
          <w:szCs w:val="34"/>
          <w:u w:val="single"/>
        </w:rPr>
      </w:pPr>
      <w:r w:rsidRPr="00E14CB5">
        <w:rPr>
          <w:b/>
          <w:bCs/>
          <w:color w:val="ED7D31" w:themeColor="accent2"/>
          <w:sz w:val="28"/>
          <w:szCs w:val="34"/>
          <w:u w:val="single"/>
        </w:rPr>
        <w:t>FORWARD PATH AND ITS GAIN</w:t>
      </w:r>
    </w:p>
    <w:p w14:paraId="20E1D0DB" w14:textId="23A64DDB" w:rsidR="00810D0E" w:rsidRPr="004D11E1" w:rsidRDefault="00810D0E" w:rsidP="0045696C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7030A0"/>
          <w:sz w:val="28"/>
          <w:szCs w:val="34"/>
          <w:u w:val="single"/>
        </w:rPr>
        <w:t>P1: R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987C8B" w:rsidRPr="004D11E1">
        <w:rPr>
          <w:b/>
          <w:bCs/>
          <w:color w:val="7030A0"/>
          <w:sz w:val="28"/>
          <w:szCs w:val="34"/>
          <w:u w:val="single"/>
        </w:rPr>
        <w:t>1</w:t>
      </w:r>
      <w:r w:rsidR="00987C8B"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987C8B" w:rsidRPr="004D11E1">
        <w:rPr>
          <w:b/>
          <w:bCs/>
          <w:color w:val="7030A0"/>
          <w:sz w:val="28"/>
          <w:szCs w:val="34"/>
          <w:u w:val="single"/>
        </w:rPr>
        <w:t>2</w:t>
      </w:r>
      <w:r w:rsidR="00987C8B"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987C8B" w:rsidRPr="004D11E1">
        <w:rPr>
          <w:b/>
          <w:bCs/>
          <w:color w:val="7030A0"/>
          <w:sz w:val="28"/>
          <w:szCs w:val="34"/>
          <w:u w:val="single"/>
        </w:rPr>
        <w:t>3</w:t>
      </w:r>
      <w:r w:rsidR="00987C8B"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987C8B" w:rsidRPr="004D11E1">
        <w:rPr>
          <w:b/>
          <w:bCs/>
          <w:color w:val="7030A0"/>
          <w:sz w:val="28"/>
          <w:szCs w:val="34"/>
          <w:u w:val="single"/>
        </w:rPr>
        <w:t>6</w:t>
      </w:r>
      <w:r w:rsidR="00987C8B"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987C8B" w:rsidRPr="004D11E1">
        <w:rPr>
          <w:b/>
          <w:bCs/>
          <w:color w:val="7030A0"/>
          <w:sz w:val="28"/>
          <w:szCs w:val="34"/>
          <w:u w:val="single"/>
        </w:rPr>
        <w:t>C</w:t>
      </w:r>
      <w:r w:rsidR="003E7247">
        <w:rPr>
          <w:b/>
          <w:bCs/>
          <w:color w:val="7030A0"/>
          <w:sz w:val="28"/>
          <w:szCs w:val="34"/>
          <w:u w:val="single"/>
        </w:rPr>
        <w:t xml:space="preserve"> </w:t>
      </w:r>
    </w:p>
    <w:p w14:paraId="4A46E676" w14:textId="3E0588F9" w:rsidR="003E7247" w:rsidRPr="004D11E1" w:rsidRDefault="00987C8B" w:rsidP="003E7247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t>GAIN: G</w:t>
      </w:r>
      <w:r w:rsidRPr="004D11E1">
        <w:rPr>
          <w:b/>
          <w:bCs/>
          <w:color w:val="002060"/>
          <w:sz w:val="28"/>
          <w:szCs w:val="34"/>
          <w:u w:val="single"/>
          <w:vertAlign w:val="subscript"/>
        </w:rPr>
        <w:t>2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</w:t>
      </w:r>
      <w:r w:rsidRPr="004D11E1">
        <w:rPr>
          <w:b/>
          <w:bCs/>
          <w:color w:val="002060"/>
          <w:sz w:val="28"/>
          <w:szCs w:val="34"/>
          <w:u w:val="single"/>
        </w:rPr>
        <w:t>G</w:t>
      </w:r>
      <w:r w:rsidRPr="004D11E1">
        <w:rPr>
          <w:b/>
          <w:bCs/>
          <w:color w:val="002060"/>
          <w:sz w:val="28"/>
          <w:szCs w:val="34"/>
          <w:u w:val="single"/>
          <w:vertAlign w:val="subscript"/>
        </w:rPr>
        <w:t>4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</w:t>
      </w:r>
      <w:r w:rsidRPr="004D11E1">
        <w:rPr>
          <w:b/>
          <w:bCs/>
          <w:color w:val="002060"/>
          <w:sz w:val="28"/>
          <w:szCs w:val="34"/>
          <w:u w:val="single"/>
        </w:rPr>
        <w:t>G</w:t>
      </w:r>
      <w:r w:rsidR="001B2991" w:rsidRPr="004D11E1">
        <w:rPr>
          <w:b/>
          <w:bCs/>
          <w:color w:val="002060"/>
          <w:sz w:val="28"/>
          <w:szCs w:val="34"/>
          <w:u w:val="single"/>
          <w:vertAlign w:val="subscript"/>
        </w:rPr>
        <w:t>6</w:t>
      </w:r>
    </w:p>
    <w:p w14:paraId="2DD5F6AA" w14:textId="75649E0F" w:rsidR="003E7247" w:rsidRPr="004D11E1" w:rsidRDefault="001B2991" w:rsidP="003E7247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7030A0"/>
          <w:sz w:val="28"/>
          <w:szCs w:val="34"/>
          <w:u w:val="single"/>
        </w:rPr>
        <w:t>P</w:t>
      </w:r>
      <w:r w:rsidR="004D11E1" w:rsidRPr="004D11E1">
        <w:rPr>
          <w:b/>
          <w:bCs/>
          <w:color w:val="7030A0"/>
          <w:sz w:val="28"/>
          <w:szCs w:val="34"/>
          <w:u w:val="single"/>
        </w:rPr>
        <w:t>2</w:t>
      </w:r>
      <w:r w:rsidRPr="004D11E1">
        <w:rPr>
          <w:b/>
          <w:bCs/>
          <w:color w:val="7030A0"/>
          <w:sz w:val="28"/>
          <w:szCs w:val="34"/>
          <w:u w:val="single"/>
        </w:rPr>
        <w:t>: R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1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4D11E1">
        <w:rPr>
          <w:b/>
          <w:bCs/>
          <w:color w:val="7030A0"/>
          <w:sz w:val="28"/>
          <w:szCs w:val="34"/>
          <w:u w:val="single"/>
        </w:rPr>
        <w:t>4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4D11E1">
        <w:rPr>
          <w:b/>
          <w:bCs/>
          <w:color w:val="7030A0"/>
          <w:sz w:val="28"/>
          <w:szCs w:val="34"/>
          <w:u w:val="single"/>
        </w:rPr>
        <w:t>5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6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C</w:t>
      </w:r>
    </w:p>
    <w:p w14:paraId="6D2E57F4" w14:textId="30108AFA" w:rsidR="003E7247" w:rsidRPr="004D11E1" w:rsidRDefault="001B2991" w:rsidP="003E7247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t>GAIN: G</w:t>
      </w:r>
      <w:r w:rsidR="004D11E1">
        <w:rPr>
          <w:b/>
          <w:bCs/>
          <w:color w:val="002060"/>
          <w:sz w:val="28"/>
          <w:szCs w:val="34"/>
          <w:u w:val="single"/>
          <w:vertAlign w:val="subscript"/>
        </w:rPr>
        <w:t>3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 w:rsidR="00FA316D">
        <w:rPr>
          <w:b/>
          <w:bCs/>
          <w:color w:val="002060"/>
          <w:sz w:val="28"/>
          <w:szCs w:val="34"/>
          <w:u w:val="single"/>
          <w:vertAlign w:val="subscript"/>
        </w:rPr>
        <w:t>5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 w:rsidR="00FA316D">
        <w:rPr>
          <w:b/>
          <w:bCs/>
          <w:color w:val="002060"/>
          <w:sz w:val="28"/>
          <w:szCs w:val="34"/>
          <w:u w:val="single"/>
          <w:vertAlign w:val="subscript"/>
        </w:rPr>
        <w:t>7</w:t>
      </w:r>
    </w:p>
    <w:p w14:paraId="793D2A43" w14:textId="5DE386CA" w:rsidR="003E7247" w:rsidRPr="004D11E1" w:rsidRDefault="00FA316D" w:rsidP="003E7247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7030A0"/>
          <w:sz w:val="28"/>
          <w:szCs w:val="34"/>
          <w:u w:val="single"/>
        </w:rPr>
        <w:t>P</w:t>
      </w:r>
      <w:r>
        <w:rPr>
          <w:b/>
          <w:bCs/>
          <w:color w:val="7030A0"/>
          <w:sz w:val="28"/>
          <w:szCs w:val="34"/>
          <w:u w:val="single"/>
        </w:rPr>
        <w:t>3</w:t>
      </w:r>
      <w:r w:rsidRPr="004D11E1">
        <w:rPr>
          <w:b/>
          <w:bCs/>
          <w:color w:val="7030A0"/>
          <w:sz w:val="28"/>
          <w:szCs w:val="34"/>
          <w:u w:val="single"/>
        </w:rPr>
        <w:t>: R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1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2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5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6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C</w:t>
      </w:r>
    </w:p>
    <w:p w14:paraId="54DDA3E9" w14:textId="7CB6D190" w:rsidR="003E7247" w:rsidRPr="004D11E1" w:rsidRDefault="00FA316D" w:rsidP="003E7247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t>GAIN: G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2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1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7</w:t>
      </w:r>
    </w:p>
    <w:p w14:paraId="4BE4C50A" w14:textId="0C928DE2" w:rsidR="003E7247" w:rsidRPr="004D11E1" w:rsidRDefault="004F3A5E" w:rsidP="003E7247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7030A0"/>
          <w:sz w:val="28"/>
          <w:szCs w:val="34"/>
          <w:u w:val="single"/>
        </w:rPr>
        <w:t>P</w:t>
      </w:r>
      <w:r>
        <w:rPr>
          <w:b/>
          <w:bCs/>
          <w:color w:val="7030A0"/>
          <w:sz w:val="28"/>
          <w:szCs w:val="34"/>
          <w:u w:val="single"/>
        </w:rPr>
        <w:t>4</w:t>
      </w:r>
      <w:r w:rsidRPr="004D11E1">
        <w:rPr>
          <w:b/>
          <w:bCs/>
          <w:color w:val="7030A0"/>
          <w:sz w:val="28"/>
          <w:szCs w:val="34"/>
          <w:u w:val="single"/>
        </w:rPr>
        <w:t>: R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1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4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3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6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C</w:t>
      </w:r>
    </w:p>
    <w:p w14:paraId="223F6F81" w14:textId="6D59C149" w:rsidR="003E7247" w:rsidRPr="004D11E1" w:rsidRDefault="004F3A5E" w:rsidP="003E7247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t>GAIN: G</w:t>
      </w:r>
      <w:r w:rsidR="005C6799">
        <w:rPr>
          <w:b/>
          <w:bCs/>
          <w:color w:val="002060"/>
          <w:sz w:val="28"/>
          <w:szCs w:val="34"/>
          <w:u w:val="single"/>
          <w:vertAlign w:val="subscript"/>
        </w:rPr>
        <w:t>3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 w:rsidR="005C6799">
        <w:rPr>
          <w:b/>
          <w:bCs/>
          <w:color w:val="002060"/>
          <w:sz w:val="28"/>
          <w:szCs w:val="34"/>
          <w:u w:val="single"/>
          <w:vertAlign w:val="subscript"/>
        </w:rPr>
        <w:t>8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 w:rsidR="005C6799">
        <w:rPr>
          <w:b/>
          <w:bCs/>
          <w:color w:val="002060"/>
          <w:sz w:val="28"/>
          <w:szCs w:val="34"/>
          <w:u w:val="single"/>
          <w:vertAlign w:val="subscript"/>
        </w:rPr>
        <w:t>6</w:t>
      </w:r>
    </w:p>
    <w:p w14:paraId="08455836" w14:textId="2758F17A" w:rsidR="003E7247" w:rsidRPr="004D11E1" w:rsidRDefault="0090581D" w:rsidP="003E7247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7030A0"/>
          <w:sz w:val="28"/>
          <w:szCs w:val="34"/>
          <w:u w:val="single"/>
        </w:rPr>
        <w:t>P</w:t>
      </w:r>
      <w:r>
        <w:rPr>
          <w:b/>
          <w:bCs/>
          <w:color w:val="7030A0"/>
          <w:sz w:val="28"/>
          <w:szCs w:val="34"/>
          <w:u w:val="single"/>
        </w:rPr>
        <w:t>5</w:t>
      </w:r>
      <w:r w:rsidRPr="004D11E1">
        <w:rPr>
          <w:b/>
          <w:bCs/>
          <w:color w:val="7030A0"/>
          <w:sz w:val="28"/>
          <w:szCs w:val="34"/>
          <w:u w:val="single"/>
        </w:rPr>
        <w:t>: R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1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2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5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4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3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6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C</w:t>
      </w:r>
    </w:p>
    <w:p w14:paraId="6A26175A" w14:textId="1A3494CA" w:rsidR="008C0682" w:rsidRPr="004D11E1" w:rsidRDefault="0090581D" w:rsidP="008C0682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lastRenderedPageBreak/>
        <w:t xml:space="preserve">GAIN: </w:t>
      </w:r>
      <w:r>
        <w:rPr>
          <w:b/>
          <w:bCs/>
          <w:color w:val="002060"/>
          <w:sz w:val="28"/>
          <w:szCs w:val="34"/>
          <w:u w:val="single"/>
        </w:rPr>
        <w:t>-</w:t>
      </w:r>
      <w:r w:rsidRPr="004D11E1">
        <w:rPr>
          <w:b/>
          <w:bCs/>
          <w:color w:val="002060"/>
          <w:sz w:val="28"/>
          <w:szCs w:val="34"/>
          <w:u w:val="single"/>
        </w:rPr>
        <w:t>G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2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1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</w:t>
      </w:r>
      <w:r w:rsidR="00B2238F">
        <w:rPr>
          <w:b/>
          <w:bCs/>
          <w:color w:val="002060"/>
          <w:sz w:val="28"/>
          <w:szCs w:val="34"/>
          <w:u w:val="single"/>
        </w:rPr>
        <w:t>H</w:t>
      </w:r>
      <w:r w:rsidR="00B2238F">
        <w:rPr>
          <w:b/>
          <w:bCs/>
          <w:color w:val="002060"/>
          <w:sz w:val="28"/>
          <w:szCs w:val="34"/>
          <w:u w:val="single"/>
          <w:vertAlign w:val="subscript"/>
        </w:rPr>
        <w:t>2</w:t>
      </w:r>
      <w:r w:rsidR="00B2238F" w:rsidRPr="00B2238F">
        <w:rPr>
          <w:b/>
          <w:bCs/>
          <w:color w:val="002060"/>
          <w:sz w:val="28"/>
          <w:szCs w:val="34"/>
          <w:u w:val="single"/>
        </w:rPr>
        <w:t xml:space="preserve"> </w:t>
      </w:r>
      <w:r w:rsidR="00B2238F" w:rsidRPr="004D11E1">
        <w:rPr>
          <w:b/>
          <w:bCs/>
          <w:color w:val="002060"/>
          <w:sz w:val="28"/>
          <w:szCs w:val="34"/>
          <w:u w:val="single"/>
        </w:rPr>
        <w:t>G</w:t>
      </w:r>
      <w:r w:rsidR="00B2238F">
        <w:rPr>
          <w:b/>
          <w:bCs/>
          <w:color w:val="002060"/>
          <w:sz w:val="28"/>
          <w:szCs w:val="34"/>
          <w:u w:val="single"/>
          <w:vertAlign w:val="subscript"/>
        </w:rPr>
        <w:t>8</w:t>
      </w:r>
      <w:r w:rsidR="00B2238F" w:rsidRPr="00B2238F">
        <w:rPr>
          <w:b/>
          <w:bCs/>
          <w:color w:val="002060"/>
          <w:sz w:val="28"/>
          <w:szCs w:val="34"/>
          <w:u w:val="single"/>
        </w:rPr>
        <w:t xml:space="preserve"> </w:t>
      </w:r>
      <w:r w:rsidR="00B2238F" w:rsidRPr="004D11E1">
        <w:rPr>
          <w:b/>
          <w:bCs/>
          <w:color w:val="002060"/>
          <w:sz w:val="28"/>
          <w:szCs w:val="34"/>
          <w:u w:val="single"/>
        </w:rPr>
        <w:t>G</w:t>
      </w:r>
      <w:r w:rsidR="00B2238F">
        <w:rPr>
          <w:b/>
          <w:bCs/>
          <w:color w:val="002060"/>
          <w:sz w:val="28"/>
          <w:szCs w:val="34"/>
          <w:u w:val="single"/>
          <w:vertAlign w:val="subscript"/>
        </w:rPr>
        <w:t>6</w:t>
      </w:r>
    </w:p>
    <w:p w14:paraId="4CC4E587" w14:textId="6E3CB716" w:rsidR="008C0682" w:rsidRPr="004D11E1" w:rsidRDefault="00F03A97" w:rsidP="008C0682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7030A0"/>
          <w:sz w:val="28"/>
          <w:szCs w:val="34"/>
          <w:u w:val="single"/>
        </w:rPr>
        <w:t>P</w:t>
      </w:r>
      <w:r>
        <w:rPr>
          <w:b/>
          <w:bCs/>
          <w:color w:val="7030A0"/>
          <w:sz w:val="28"/>
          <w:szCs w:val="34"/>
          <w:u w:val="single"/>
        </w:rPr>
        <w:t>6</w:t>
      </w:r>
      <w:r w:rsidRPr="004D11E1">
        <w:rPr>
          <w:b/>
          <w:bCs/>
          <w:color w:val="7030A0"/>
          <w:sz w:val="28"/>
          <w:szCs w:val="34"/>
          <w:u w:val="single"/>
        </w:rPr>
        <w:t>: R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1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4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3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2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5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6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Pr="004D11E1">
        <w:rPr>
          <w:b/>
          <w:bCs/>
          <w:color w:val="7030A0"/>
          <w:sz w:val="28"/>
          <w:szCs w:val="34"/>
          <w:u w:val="single"/>
        </w:rPr>
        <w:t>C</w:t>
      </w:r>
    </w:p>
    <w:p w14:paraId="66442699" w14:textId="2A48BF8E" w:rsidR="008C0682" w:rsidRPr="004D11E1" w:rsidRDefault="00F03A97" w:rsidP="008C0682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t xml:space="preserve">GAIN: </w:t>
      </w:r>
      <w:r>
        <w:rPr>
          <w:b/>
          <w:bCs/>
          <w:color w:val="002060"/>
          <w:sz w:val="28"/>
          <w:szCs w:val="34"/>
          <w:u w:val="single"/>
        </w:rPr>
        <w:t>-</w:t>
      </w:r>
      <w:r w:rsidRPr="004D11E1">
        <w:rPr>
          <w:b/>
          <w:bCs/>
          <w:color w:val="002060"/>
          <w:sz w:val="28"/>
          <w:szCs w:val="34"/>
          <w:u w:val="single"/>
        </w:rPr>
        <w:t>G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3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8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</w:t>
      </w:r>
      <w:r>
        <w:rPr>
          <w:b/>
          <w:bCs/>
          <w:color w:val="002060"/>
          <w:sz w:val="28"/>
          <w:szCs w:val="34"/>
          <w:u w:val="single"/>
        </w:rPr>
        <w:t>H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1</w:t>
      </w:r>
      <w:r w:rsidRPr="00B2238F">
        <w:rPr>
          <w:b/>
          <w:bCs/>
          <w:color w:val="002060"/>
          <w:sz w:val="28"/>
          <w:szCs w:val="34"/>
          <w:u w:val="single"/>
        </w:rPr>
        <w:t xml:space="preserve"> </w:t>
      </w:r>
      <w:r w:rsidRPr="004D11E1">
        <w:rPr>
          <w:b/>
          <w:bCs/>
          <w:color w:val="002060"/>
          <w:sz w:val="28"/>
          <w:szCs w:val="34"/>
          <w:u w:val="single"/>
        </w:rPr>
        <w:t>G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1</w:t>
      </w:r>
      <w:r w:rsidRPr="00B2238F">
        <w:rPr>
          <w:b/>
          <w:bCs/>
          <w:color w:val="002060"/>
          <w:sz w:val="28"/>
          <w:szCs w:val="34"/>
          <w:u w:val="single"/>
        </w:rPr>
        <w:t xml:space="preserve"> </w:t>
      </w:r>
      <w:r w:rsidRPr="004D11E1">
        <w:rPr>
          <w:b/>
          <w:bCs/>
          <w:color w:val="002060"/>
          <w:sz w:val="28"/>
          <w:szCs w:val="34"/>
          <w:u w:val="single"/>
        </w:rPr>
        <w:t>G</w:t>
      </w:r>
      <w:r w:rsidR="00D16AEB">
        <w:rPr>
          <w:b/>
          <w:bCs/>
          <w:color w:val="002060"/>
          <w:sz w:val="28"/>
          <w:szCs w:val="34"/>
          <w:u w:val="single"/>
          <w:vertAlign w:val="subscript"/>
        </w:rPr>
        <w:t>9</w:t>
      </w:r>
    </w:p>
    <w:p w14:paraId="6CF3024D" w14:textId="6D11D1B3" w:rsidR="00E14CB5" w:rsidRPr="00E14CB5" w:rsidRDefault="00E14CB5" w:rsidP="004F3A5E">
      <w:pPr>
        <w:rPr>
          <w:b/>
          <w:bCs/>
          <w:color w:val="ED7D31" w:themeColor="accent2"/>
          <w:sz w:val="28"/>
          <w:szCs w:val="34"/>
          <w:u w:val="single"/>
        </w:rPr>
      </w:pPr>
      <w:r w:rsidRPr="00E14CB5">
        <w:rPr>
          <w:b/>
          <w:bCs/>
          <w:color w:val="ED7D31" w:themeColor="accent2"/>
          <w:sz w:val="28"/>
          <w:szCs w:val="34"/>
          <w:u w:val="single"/>
        </w:rPr>
        <w:t>FIND LOOPS AND ITS GAIN</w:t>
      </w:r>
    </w:p>
    <w:p w14:paraId="1A8B3900" w14:textId="43E9681A" w:rsidR="008C0682" w:rsidRPr="004D11E1" w:rsidRDefault="00E14CB5" w:rsidP="008C0682">
      <w:pPr>
        <w:rPr>
          <w:b/>
          <w:bCs/>
          <w:color w:val="7030A0"/>
          <w:sz w:val="28"/>
          <w:szCs w:val="34"/>
          <w:u w:val="single"/>
        </w:rPr>
      </w:pPr>
      <w:r>
        <w:rPr>
          <w:b/>
          <w:bCs/>
          <w:color w:val="7030A0"/>
          <w:sz w:val="28"/>
          <w:szCs w:val="34"/>
          <w:u w:val="single"/>
        </w:rPr>
        <w:t>L1</w:t>
      </w:r>
      <w:r w:rsidRPr="004D11E1">
        <w:rPr>
          <w:b/>
          <w:bCs/>
          <w:color w:val="7030A0"/>
          <w:sz w:val="28"/>
          <w:szCs w:val="34"/>
          <w:u w:val="single"/>
        </w:rPr>
        <w:t xml:space="preserve">: </w:t>
      </w:r>
      <w:r>
        <w:rPr>
          <w:b/>
          <w:bCs/>
          <w:color w:val="7030A0"/>
          <w:sz w:val="28"/>
          <w:szCs w:val="34"/>
          <w:u w:val="single"/>
        </w:rPr>
        <w:t>2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3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2</w:t>
      </w:r>
    </w:p>
    <w:p w14:paraId="5E854845" w14:textId="6C4B8C27" w:rsidR="008C0682" w:rsidRPr="004D11E1" w:rsidRDefault="00E14CB5" w:rsidP="008C0682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t xml:space="preserve">GAIN: </w:t>
      </w:r>
      <w:r>
        <w:rPr>
          <w:b/>
          <w:bCs/>
          <w:color w:val="002060"/>
          <w:sz w:val="28"/>
          <w:szCs w:val="34"/>
          <w:u w:val="single"/>
        </w:rPr>
        <w:t>-</w:t>
      </w:r>
      <w:r w:rsidRPr="004D11E1">
        <w:rPr>
          <w:b/>
          <w:bCs/>
          <w:color w:val="002060"/>
          <w:sz w:val="28"/>
          <w:szCs w:val="34"/>
          <w:u w:val="single"/>
        </w:rPr>
        <w:t>G</w:t>
      </w:r>
      <w:r w:rsidR="00BC2A77">
        <w:rPr>
          <w:b/>
          <w:bCs/>
          <w:color w:val="002060"/>
          <w:sz w:val="28"/>
          <w:szCs w:val="34"/>
          <w:u w:val="single"/>
          <w:vertAlign w:val="subscript"/>
        </w:rPr>
        <w:t>4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</w:t>
      </w:r>
      <w:r>
        <w:rPr>
          <w:b/>
          <w:bCs/>
          <w:color w:val="002060"/>
          <w:sz w:val="28"/>
          <w:szCs w:val="34"/>
          <w:u w:val="single"/>
        </w:rPr>
        <w:t>H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1</w:t>
      </w:r>
      <w:r w:rsidRPr="00B2238F">
        <w:rPr>
          <w:b/>
          <w:bCs/>
          <w:color w:val="002060"/>
          <w:sz w:val="28"/>
          <w:szCs w:val="34"/>
          <w:u w:val="single"/>
        </w:rPr>
        <w:t xml:space="preserve"> </w:t>
      </w:r>
    </w:p>
    <w:p w14:paraId="557B4E03" w14:textId="3E615886" w:rsidR="008C0682" w:rsidRPr="004D11E1" w:rsidRDefault="00BC2A77" w:rsidP="008C0682">
      <w:pPr>
        <w:rPr>
          <w:b/>
          <w:bCs/>
          <w:color w:val="7030A0"/>
          <w:sz w:val="28"/>
          <w:szCs w:val="34"/>
          <w:u w:val="single"/>
        </w:rPr>
      </w:pPr>
      <w:r>
        <w:rPr>
          <w:b/>
          <w:bCs/>
          <w:color w:val="7030A0"/>
          <w:sz w:val="28"/>
          <w:szCs w:val="34"/>
          <w:u w:val="single"/>
        </w:rPr>
        <w:t>L</w:t>
      </w:r>
      <w:r>
        <w:rPr>
          <w:b/>
          <w:bCs/>
          <w:color w:val="7030A0"/>
          <w:sz w:val="28"/>
          <w:szCs w:val="34"/>
          <w:u w:val="single"/>
        </w:rPr>
        <w:t>2</w:t>
      </w:r>
      <w:r w:rsidRPr="004D11E1">
        <w:rPr>
          <w:b/>
          <w:bCs/>
          <w:color w:val="7030A0"/>
          <w:sz w:val="28"/>
          <w:szCs w:val="34"/>
          <w:u w:val="single"/>
        </w:rPr>
        <w:t xml:space="preserve">: </w:t>
      </w:r>
      <w:r>
        <w:rPr>
          <w:b/>
          <w:bCs/>
          <w:color w:val="7030A0"/>
          <w:sz w:val="28"/>
          <w:szCs w:val="34"/>
          <w:u w:val="single"/>
        </w:rPr>
        <w:t>4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5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>
        <w:rPr>
          <w:b/>
          <w:bCs/>
          <w:color w:val="7030A0"/>
          <w:sz w:val="28"/>
          <w:szCs w:val="34"/>
          <w:u w:val="single"/>
        </w:rPr>
        <w:t>4</w:t>
      </w:r>
    </w:p>
    <w:p w14:paraId="464A8714" w14:textId="378DECBD" w:rsidR="008C0682" w:rsidRPr="004D11E1" w:rsidRDefault="00BC2A77" w:rsidP="008C0682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t xml:space="preserve">GAIN: </w:t>
      </w:r>
      <w:r>
        <w:rPr>
          <w:b/>
          <w:bCs/>
          <w:color w:val="002060"/>
          <w:sz w:val="28"/>
          <w:szCs w:val="34"/>
          <w:u w:val="single"/>
        </w:rPr>
        <w:t>-</w:t>
      </w:r>
      <w:r w:rsidRPr="004D11E1">
        <w:rPr>
          <w:b/>
          <w:bCs/>
          <w:color w:val="002060"/>
          <w:sz w:val="28"/>
          <w:szCs w:val="34"/>
          <w:u w:val="single"/>
        </w:rPr>
        <w:t>G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5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</w:t>
      </w:r>
      <w:r>
        <w:rPr>
          <w:b/>
          <w:bCs/>
          <w:color w:val="002060"/>
          <w:sz w:val="28"/>
          <w:szCs w:val="34"/>
          <w:u w:val="single"/>
        </w:rPr>
        <w:t>H</w:t>
      </w:r>
      <w:r>
        <w:rPr>
          <w:b/>
          <w:bCs/>
          <w:color w:val="002060"/>
          <w:sz w:val="28"/>
          <w:szCs w:val="34"/>
          <w:u w:val="single"/>
          <w:vertAlign w:val="subscript"/>
        </w:rPr>
        <w:t>2</w:t>
      </w:r>
      <w:r w:rsidRPr="00B2238F">
        <w:rPr>
          <w:b/>
          <w:bCs/>
          <w:color w:val="002060"/>
          <w:sz w:val="28"/>
          <w:szCs w:val="34"/>
          <w:u w:val="single"/>
        </w:rPr>
        <w:t xml:space="preserve"> </w:t>
      </w:r>
    </w:p>
    <w:p w14:paraId="0E9C1DFE" w14:textId="5ABFE341" w:rsidR="008C0682" w:rsidRPr="004D11E1" w:rsidRDefault="00BC2A77" w:rsidP="008C0682">
      <w:pPr>
        <w:rPr>
          <w:b/>
          <w:bCs/>
          <w:color w:val="7030A0"/>
          <w:sz w:val="28"/>
          <w:szCs w:val="34"/>
          <w:u w:val="single"/>
        </w:rPr>
      </w:pPr>
      <w:r>
        <w:rPr>
          <w:b/>
          <w:bCs/>
          <w:color w:val="7030A0"/>
          <w:sz w:val="28"/>
          <w:szCs w:val="34"/>
          <w:u w:val="single"/>
        </w:rPr>
        <w:t>L</w:t>
      </w:r>
      <w:r>
        <w:rPr>
          <w:b/>
          <w:bCs/>
          <w:color w:val="7030A0"/>
          <w:sz w:val="28"/>
          <w:szCs w:val="34"/>
          <w:u w:val="single"/>
        </w:rPr>
        <w:t>3</w:t>
      </w:r>
      <w:r w:rsidRPr="004D11E1">
        <w:rPr>
          <w:b/>
          <w:bCs/>
          <w:color w:val="7030A0"/>
          <w:sz w:val="28"/>
          <w:szCs w:val="34"/>
          <w:u w:val="single"/>
        </w:rPr>
        <w:t xml:space="preserve">: </w:t>
      </w:r>
      <w:r w:rsidR="00AA698E">
        <w:rPr>
          <w:b/>
          <w:bCs/>
          <w:color w:val="7030A0"/>
          <w:sz w:val="28"/>
          <w:szCs w:val="34"/>
          <w:u w:val="single"/>
        </w:rPr>
        <w:t>3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AA698E">
        <w:rPr>
          <w:b/>
          <w:bCs/>
          <w:color w:val="7030A0"/>
          <w:sz w:val="28"/>
          <w:szCs w:val="34"/>
          <w:u w:val="single"/>
        </w:rPr>
        <w:t>2</w:t>
      </w:r>
      <w:r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AA698E">
        <w:rPr>
          <w:b/>
          <w:bCs/>
          <w:color w:val="7030A0"/>
          <w:sz w:val="28"/>
          <w:szCs w:val="34"/>
          <w:u w:val="single"/>
        </w:rPr>
        <w:t>5</w:t>
      </w:r>
      <w:r w:rsidR="00AA698E"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AA698E">
        <w:rPr>
          <w:b/>
          <w:bCs/>
          <w:color w:val="7030A0"/>
          <w:sz w:val="28"/>
          <w:szCs w:val="34"/>
          <w:u w:val="single"/>
        </w:rPr>
        <w:t>4</w:t>
      </w:r>
      <w:r w:rsidR="00AA698E" w:rsidRPr="004D11E1">
        <w:rPr>
          <w:b/>
          <w:bCs/>
          <w:color w:val="7030A0"/>
          <w:sz w:val="28"/>
          <w:szCs w:val="34"/>
          <w:u w:val="single"/>
        </w:rPr>
        <w:sym w:font="Symbol" w:char="F0AE"/>
      </w:r>
      <w:r w:rsidR="00AA698E">
        <w:rPr>
          <w:b/>
          <w:bCs/>
          <w:color w:val="7030A0"/>
          <w:sz w:val="28"/>
          <w:szCs w:val="34"/>
          <w:u w:val="single"/>
        </w:rPr>
        <w:t>3</w:t>
      </w:r>
    </w:p>
    <w:p w14:paraId="4A23BA64" w14:textId="1567A508" w:rsidR="00F47492" w:rsidRPr="004D11E1" w:rsidRDefault="00BC2A77" w:rsidP="00F47492">
      <w:pPr>
        <w:rPr>
          <w:b/>
          <w:bCs/>
          <w:color w:val="7030A0"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t>GAIN: G</w:t>
      </w:r>
      <w:r w:rsidR="00AA698E">
        <w:rPr>
          <w:b/>
          <w:bCs/>
          <w:color w:val="002060"/>
          <w:sz w:val="28"/>
          <w:szCs w:val="34"/>
          <w:u w:val="single"/>
          <w:vertAlign w:val="subscript"/>
        </w:rPr>
        <w:t>1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</w:t>
      </w:r>
      <w:r w:rsidR="00AA698E">
        <w:rPr>
          <w:b/>
          <w:bCs/>
          <w:color w:val="002060"/>
          <w:sz w:val="28"/>
          <w:szCs w:val="34"/>
          <w:u w:val="single"/>
        </w:rPr>
        <w:t>G</w:t>
      </w:r>
      <w:r w:rsidR="00AA698E">
        <w:rPr>
          <w:b/>
          <w:bCs/>
          <w:color w:val="002060"/>
          <w:sz w:val="28"/>
          <w:szCs w:val="34"/>
          <w:u w:val="single"/>
          <w:vertAlign w:val="subscript"/>
        </w:rPr>
        <w:t>8</w:t>
      </w:r>
      <w:r w:rsidR="00AA698E">
        <w:rPr>
          <w:b/>
          <w:bCs/>
          <w:color w:val="002060"/>
          <w:sz w:val="28"/>
          <w:szCs w:val="34"/>
          <w:u w:val="single"/>
        </w:rPr>
        <w:t xml:space="preserve"> H</w:t>
      </w:r>
      <w:r w:rsidR="00AA698E">
        <w:rPr>
          <w:b/>
          <w:bCs/>
          <w:color w:val="002060"/>
          <w:sz w:val="28"/>
          <w:szCs w:val="34"/>
          <w:u w:val="single"/>
          <w:vertAlign w:val="subscript"/>
        </w:rPr>
        <w:t>1</w:t>
      </w:r>
      <w:r w:rsidR="00AA698E" w:rsidRPr="00AA698E">
        <w:rPr>
          <w:b/>
          <w:bCs/>
          <w:color w:val="002060"/>
          <w:sz w:val="28"/>
          <w:szCs w:val="34"/>
          <w:u w:val="single"/>
        </w:rPr>
        <w:t xml:space="preserve"> </w:t>
      </w:r>
      <w:r w:rsidR="00AA698E">
        <w:rPr>
          <w:b/>
          <w:bCs/>
          <w:color w:val="002060"/>
          <w:sz w:val="28"/>
          <w:szCs w:val="34"/>
          <w:u w:val="single"/>
        </w:rPr>
        <w:t>H</w:t>
      </w:r>
      <w:r w:rsidR="00AA698E">
        <w:rPr>
          <w:b/>
          <w:bCs/>
          <w:color w:val="002060"/>
          <w:sz w:val="28"/>
          <w:szCs w:val="34"/>
          <w:u w:val="single"/>
          <w:vertAlign w:val="subscript"/>
        </w:rPr>
        <w:t>2</w:t>
      </w:r>
      <w:r w:rsidR="00AA698E" w:rsidRPr="00AA698E">
        <w:rPr>
          <w:b/>
          <w:bCs/>
          <w:color w:val="002060"/>
          <w:sz w:val="28"/>
          <w:szCs w:val="34"/>
          <w:u w:val="single"/>
        </w:rPr>
        <w:t xml:space="preserve"> </w:t>
      </w:r>
    </w:p>
    <w:p w14:paraId="161978D6" w14:textId="02012DEF" w:rsidR="00066533" w:rsidRPr="00E14CB5" w:rsidRDefault="00066533" w:rsidP="00066533">
      <w:pPr>
        <w:rPr>
          <w:b/>
          <w:bCs/>
          <w:color w:val="ED7D31" w:themeColor="accent2"/>
          <w:sz w:val="28"/>
          <w:szCs w:val="34"/>
          <w:u w:val="single"/>
        </w:rPr>
      </w:pPr>
      <w:r>
        <w:rPr>
          <w:b/>
          <w:bCs/>
          <w:color w:val="ED7D31" w:themeColor="accent2"/>
          <w:sz w:val="28"/>
          <w:szCs w:val="34"/>
          <w:u w:val="single"/>
        </w:rPr>
        <w:t>NON-TOUCHING LOOP</w:t>
      </w:r>
    </w:p>
    <w:p w14:paraId="5FA6C21A" w14:textId="5CA9B333" w:rsidR="00E14CB5" w:rsidRDefault="00066533" w:rsidP="004F3A5E">
      <w:pPr>
        <w:rPr>
          <w:b/>
          <w:bCs/>
          <w:color w:val="002060"/>
          <w:sz w:val="28"/>
          <w:szCs w:val="34"/>
          <w:u w:val="single"/>
        </w:rPr>
      </w:pPr>
      <w:r>
        <w:rPr>
          <w:b/>
          <w:bCs/>
          <w:color w:val="002060"/>
          <w:sz w:val="28"/>
          <w:szCs w:val="34"/>
          <w:u w:val="single"/>
        </w:rPr>
        <w:t xml:space="preserve">For Non-Touching Loop check the values 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122"/>
        <w:gridCol w:w="2126"/>
        <w:gridCol w:w="3144"/>
        <w:gridCol w:w="2951"/>
      </w:tblGrid>
      <w:tr w:rsidR="00D24F81" w:rsidRPr="005A428E" w14:paraId="2AFD240B" w14:textId="60103FDA" w:rsidTr="005A428E">
        <w:tc>
          <w:tcPr>
            <w:tcW w:w="2122" w:type="dxa"/>
          </w:tcPr>
          <w:p w14:paraId="4329F8E6" w14:textId="0BC6E084" w:rsidR="00D24F81" w:rsidRPr="005A428E" w:rsidRDefault="00C8661A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Forward Path</w:t>
            </w:r>
          </w:p>
        </w:tc>
        <w:tc>
          <w:tcPr>
            <w:tcW w:w="2126" w:type="dxa"/>
          </w:tcPr>
          <w:p w14:paraId="3C3E5A69" w14:textId="58FF2009" w:rsidR="00D24F81" w:rsidRPr="005A428E" w:rsidRDefault="00C8661A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Loops</w:t>
            </w:r>
          </w:p>
        </w:tc>
        <w:tc>
          <w:tcPr>
            <w:tcW w:w="3144" w:type="dxa"/>
          </w:tcPr>
          <w:p w14:paraId="3F1F333B" w14:textId="0E1A50DE" w:rsidR="00D24F81" w:rsidRPr="005A428E" w:rsidRDefault="00C8661A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Checking</w:t>
            </w:r>
          </w:p>
        </w:tc>
        <w:tc>
          <w:tcPr>
            <w:tcW w:w="2951" w:type="dxa"/>
          </w:tcPr>
          <w:p w14:paraId="6A6E846E" w14:textId="22339DFC" w:rsidR="00D24F81" w:rsidRPr="005A428E" w:rsidRDefault="00D24F81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Non-Touching</w:t>
            </w:r>
          </w:p>
        </w:tc>
      </w:tr>
      <w:tr w:rsidR="00D24F81" w:rsidRPr="005A428E" w14:paraId="58D04437" w14:textId="2CDB61EE" w:rsidTr="005A428E">
        <w:tc>
          <w:tcPr>
            <w:tcW w:w="2122" w:type="dxa"/>
            <w:vMerge w:val="restart"/>
          </w:tcPr>
          <w:p w14:paraId="68F14C55" w14:textId="77777777" w:rsidR="00D24F81" w:rsidRPr="005A428E" w:rsidRDefault="00D24F81" w:rsidP="004F3A5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  <w:p w14:paraId="00E37084" w14:textId="77777777" w:rsidR="00D24F81" w:rsidRPr="005A428E" w:rsidRDefault="00D24F81" w:rsidP="004F3A5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  <w:p w14:paraId="0CE82F67" w14:textId="77777777" w:rsidR="00C8661A" w:rsidRPr="005A428E" w:rsidRDefault="00C8661A" w:rsidP="004F3A5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  <w:p w14:paraId="3DB8B7C8" w14:textId="77777777" w:rsidR="00C8661A" w:rsidRPr="005A428E" w:rsidRDefault="00C8661A" w:rsidP="004F3A5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  <w:p w14:paraId="4C5C8A05" w14:textId="426F2A5B" w:rsidR="00D24F81" w:rsidRPr="005A428E" w:rsidRDefault="00D24F81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P1: R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1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2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3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6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C</w:t>
            </w:r>
          </w:p>
        </w:tc>
        <w:tc>
          <w:tcPr>
            <w:tcW w:w="2126" w:type="dxa"/>
          </w:tcPr>
          <w:p w14:paraId="373E61F1" w14:textId="77777777" w:rsidR="00D24F81" w:rsidRPr="005A428E" w:rsidRDefault="00D24F81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L1: 2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3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2</w:t>
            </w:r>
          </w:p>
          <w:p w14:paraId="1527BB5C" w14:textId="6F403D4E" w:rsidR="00D24F81" w:rsidRPr="005A428E" w:rsidRDefault="00D24F81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GAIN: -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4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</w:p>
        </w:tc>
        <w:tc>
          <w:tcPr>
            <w:tcW w:w="3144" w:type="dxa"/>
          </w:tcPr>
          <w:p w14:paraId="304B6E39" w14:textId="0B25451D" w:rsidR="00D24F81" w:rsidRPr="005A428E" w:rsidRDefault="00D24F81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It is touching because from P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and L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values of 2 and 3 is common</w:t>
            </w:r>
          </w:p>
        </w:tc>
        <w:tc>
          <w:tcPr>
            <w:tcW w:w="2951" w:type="dxa"/>
          </w:tcPr>
          <w:p w14:paraId="0ACDE80F" w14:textId="78692DAA" w:rsidR="00D24F81" w:rsidRPr="005A428E" w:rsidRDefault="00906E75" w:rsidP="00372892">
            <w:pPr>
              <w:jc w:val="center"/>
              <w:rPr>
                <w:b/>
                <w:bCs/>
                <w:color w:val="002060"/>
                <w:sz w:val="18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-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Non-toucing loops</m:t>
                    </m:r>
                  </m:e>
                </m:d>
              </m:oMath>
            </m:oMathPara>
          </w:p>
          <w:p w14:paraId="7748A580" w14:textId="184C31F0" w:rsidR="0087357D" w:rsidRPr="005A428E" w:rsidRDefault="0087357D" w:rsidP="00372892">
            <w:pPr>
              <w:jc w:val="center"/>
              <w:rPr>
                <w:b/>
                <w:bCs/>
                <w:color w:val="002060"/>
                <w:sz w:val="18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-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0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</m:t>
                </m:r>
              </m:oMath>
            </m:oMathPara>
          </w:p>
        </w:tc>
      </w:tr>
      <w:tr w:rsidR="00D24F81" w:rsidRPr="005A428E" w14:paraId="7721DB08" w14:textId="390208A0" w:rsidTr="005A428E">
        <w:tc>
          <w:tcPr>
            <w:tcW w:w="2122" w:type="dxa"/>
            <w:vMerge/>
          </w:tcPr>
          <w:p w14:paraId="48D5E512" w14:textId="77777777" w:rsidR="00D24F81" w:rsidRPr="005A428E" w:rsidRDefault="00D24F81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</w:p>
        </w:tc>
        <w:tc>
          <w:tcPr>
            <w:tcW w:w="2126" w:type="dxa"/>
          </w:tcPr>
          <w:p w14:paraId="2D0EFA5E" w14:textId="77777777" w:rsidR="00D24F81" w:rsidRPr="005A428E" w:rsidRDefault="00D24F81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L2: 4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4</w:t>
            </w:r>
          </w:p>
          <w:p w14:paraId="50C1BD61" w14:textId="32A7A96A" w:rsidR="00D24F81" w:rsidRPr="005A428E" w:rsidRDefault="00D24F81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GAIN: -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5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</w:p>
        </w:tc>
        <w:tc>
          <w:tcPr>
            <w:tcW w:w="3144" w:type="dxa"/>
          </w:tcPr>
          <w:p w14:paraId="338B03E9" w14:textId="00D8DD43" w:rsidR="00D24F81" w:rsidRPr="005A428E" w:rsidRDefault="00A57F46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proofErr w:type="gramStart"/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Yes</w:t>
            </w:r>
            <w:proofErr w:type="gramEnd"/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Non-Touching available</w:t>
            </w:r>
          </w:p>
        </w:tc>
        <w:tc>
          <w:tcPr>
            <w:tcW w:w="2951" w:type="dxa"/>
          </w:tcPr>
          <w:p w14:paraId="1E11B5F9" w14:textId="61EDFECD" w:rsidR="00D24F81" w:rsidRPr="005A428E" w:rsidRDefault="00906E75" w:rsidP="004F3A5E">
            <w:pPr>
              <w:rPr>
                <w:b/>
                <w:bCs/>
                <w:color w:val="002060"/>
                <w:sz w:val="18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 xml:space="preserve"> =</m:t>
                </m:r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1-(-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)</m:t>
                </m:r>
              </m:oMath>
            </m:oMathPara>
          </w:p>
        </w:tc>
      </w:tr>
      <w:tr w:rsidR="00D24F81" w:rsidRPr="005A428E" w14:paraId="42CFE9AF" w14:textId="287ECEC0" w:rsidTr="005A428E">
        <w:tc>
          <w:tcPr>
            <w:tcW w:w="2122" w:type="dxa"/>
            <w:vMerge/>
          </w:tcPr>
          <w:p w14:paraId="1DAD5771" w14:textId="77777777" w:rsidR="00D24F81" w:rsidRPr="005A428E" w:rsidRDefault="00D24F81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</w:p>
        </w:tc>
        <w:tc>
          <w:tcPr>
            <w:tcW w:w="2126" w:type="dxa"/>
          </w:tcPr>
          <w:p w14:paraId="1F4F4B08" w14:textId="77777777" w:rsidR="00D24F81" w:rsidRPr="005A428E" w:rsidRDefault="00D24F81" w:rsidP="004F3A5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L3: 3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2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4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3</w:t>
            </w:r>
          </w:p>
          <w:p w14:paraId="1E005B20" w14:textId="5460F078" w:rsidR="00D24F81" w:rsidRPr="005A428E" w:rsidRDefault="00D24F81" w:rsidP="004F3A5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GAIN: 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8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 </w:t>
            </w:r>
          </w:p>
        </w:tc>
        <w:tc>
          <w:tcPr>
            <w:tcW w:w="3144" w:type="dxa"/>
          </w:tcPr>
          <w:p w14:paraId="0EB4A2A2" w14:textId="5A1EAA9D" w:rsidR="00D24F81" w:rsidRPr="005A428E" w:rsidRDefault="006B1CA8" w:rsidP="004F3A5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It is touching because from P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and L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3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values of 2 and 3 is common</w:t>
            </w:r>
          </w:p>
        </w:tc>
        <w:tc>
          <w:tcPr>
            <w:tcW w:w="2951" w:type="dxa"/>
          </w:tcPr>
          <w:p w14:paraId="23CE658E" w14:textId="46F963B1" w:rsidR="00D24F81" w:rsidRPr="005A428E" w:rsidRDefault="00817BB3" w:rsidP="00372892">
            <w:pPr>
              <w:jc w:val="center"/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-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0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</m:t>
                </m:r>
              </m:oMath>
            </m:oMathPara>
          </w:p>
        </w:tc>
      </w:tr>
      <w:tr w:rsidR="004C2FCB" w:rsidRPr="005A428E" w14:paraId="48A77372" w14:textId="77777777" w:rsidTr="005A428E">
        <w:tc>
          <w:tcPr>
            <w:tcW w:w="2122" w:type="dxa"/>
            <w:vMerge w:val="restart"/>
          </w:tcPr>
          <w:p w14:paraId="61C0F605" w14:textId="77777777" w:rsidR="004C2FCB" w:rsidRPr="005A428E" w:rsidRDefault="004C2FCB" w:rsidP="004C2FCB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  <w:p w14:paraId="38190998" w14:textId="77777777" w:rsidR="004C2FCB" w:rsidRPr="005A428E" w:rsidRDefault="004C2FCB" w:rsidP="004C2FCB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  <w:p w14:paraId="3A72848A" w14:textId="42AB1387" w:rsidR="004C2FCB" w:rsidRPr="005A428E" w:rsidRDefault="004C2FCB" w:rsidP="004C2FCB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P2: R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1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4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6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C</w:t>
            </w:r>
          </w:p>
        </w:tc>
        <w:tc>
          <w:tcPr>
            <w:tcW w:w="2126" w:type="dxa"/>
          </w:tcPr>
          <w:p w14:paraId="48503B43" w14:textId="77777777" w:rsidR="004C2FCB" w:rsidRPr="005A428E" w:rsidRDefault="004C2FCB" w:rsidP="004C2FCB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L1: 2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3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2</w:t>
            </w:r>
          </w:p>
          <w:p w14:paraId="565365CB" w14:textId="48FE4E4F" w:rsidR="004C2FCB" w:rsidRPr="005A428E" w:rsidRDefault="004C2FCB" w:rsidP="004C2FCB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GAIN: -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4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</w:p>
        </w:tc>
        <w:tc>
          <w:tcPr>
            <w:tcW w:w="3144" w:type="dxa"/>
          </w:tcPr>
          <w:p w14:paraId="5874F768" w14:textId="6953F65C" w:rsidR="004C2FCB" w:rsidRPr="005A428E" w:rsidRDefault="002E5170" w:rsidP="004C2FCB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proofErr w:type="gramStart"/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Yes</w:t>
            </w:r>
            <w:proofErr w:type="gramEnd"/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Non-Touching available</w:t>
            </w:r>
          </w:p>
        </w:tc>
        <w:tc>
          <w:tcPr>
            <w:tcW w:w="2951" w:type="dxa"/>
          </w:tcPr>
          <w:p w14:paraId="1A4448BE" w14:textId="6C590228" w:rsidR="004C2FCB" w:rsidRPr="005A428E" w:rsidRDefault="00817BB3" w:rsidP="004C2FCB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4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 xml:space="preserve"> =1-(-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)</m:t>
                </m:r>
              </m:oMath>
            </m:oMathPara>
          </w:p>
        </w:tc>
      </w:tr>
      <w:tr w:rsidR="002E5170" w:rsidRPr="005A428E" w14:paraId="6C5B573C" w14:textId="77777777" w:rsidTr="005A428E">
        <w:tc>
          <w:tcPr>
            <w:tcW w:w="2122" w:type="dxa"/>
            <w:vMerge/>
          </w:tcPr>
          <w:p w14:paraId="0B31C1AD" w14:textId="77777777" w:rsidR="002E5170" w:rsidRPr="005A428E" w:rsidRDefault="002E5170" w:rsidP="002E5170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</w:tc>
        <w:tc>
          <w:tcPr>
            <w:tcW w:w="2126" w:type="dxa"/>
          </w:tcPr>
          <w:p w14:paraId="072E794F" w14:textId="77777777" w:rsidR="002E5170" w:rsidRPr="005A428E" w:rsidRDefault="002E5170" w:rsidP="002E5170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L2: 4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4</w:t>
            </w:r>
          </w:p>
          <w:p w14:paraId="0EDFBDB4" w14:textId="1CF07D61" w:rsidR="002E5170" w:rsidRPr="005A428E" w:rsidRDefault="002E5170" w:rsidP="002E5170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GAIN: -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5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</w:p>
        </w:tc>
        <w:tc>
          <w:tcPr>
            <w:tcW w:w="3144" w:type="dxa"/>
          </w:tcPr>
          <w:p w14:paraId="387D4A2E" w14:textId="67B31E14" w:rsidR="002E5170" w:rsidRPr="005A428E" w:rsidRDefault="002E5170" w:rsidP="002E5170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It is touching because from P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and L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values of 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4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and 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is common</w:t>
            </w:r>
          </w:p>
        </w:tc>
        <w:tc>
          <w:tcPr>
            <w:tcW w:w="2951" w:type="dxa"/>
          </w:tcPr>
          <w:p w14:paraId="39938B7F" w14:textId="64700E7C" w:rsidR="002E5170" w:rsidRPr="005A428E" w:rsidRDefault="00817BB3" w:rsidP="00372892">
            <w:pPr>
              <w:jc w:val="center"/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5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-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0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</m:t>
                </m:r>
              </m:oMath>
            </m:oMathPara>
          </w:p>
        </w:tc>
      </w:tr>
      <w:tr w:rsidR="002E5170" w:rsidRPr="005A428E" w14:paraId="1C22FA3E" w14:textId="77777777" w:rsidTr="005A428E">
        <w:tc>
          <w:tcPr>
            <w:tcW w:w="2122" w:type="dxa"/>
            <w:vMerge/>
          </w:tcPr>
          <w:p w14:paraId="596677E9" w14:textId="77777777" w:rsidR="002E5170" w:rsidRPr="005A428E" w:rsidRDefault="002E5170" w:rsidP="002E5170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</w:tc>
        <w:tc>
          <w:tcPr>
            <w:tcW w:w="2126" w:type="dxa"/>
          </w:tcPr>
          <w:p w14:paraId="04E6D34D" w14:textId="77777777" w:rsidR="002E5170" w:rsidRPr="005A428E" w:rsidRDefault="002E5170" w:rsidP="002E5170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L3: 3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2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4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3</w:t>
            </w:r>
          </w:p>
          <w:p w14:paraId="4B12FFEF" w14:textId="2644DBFC" w:rsidR="002E5170" w:rsidRPr="005A428E" w:rsidRDefault="002E5170" w:rsidP="002E5170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GAIN: 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8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 </w:t>
            </w:r>
          </w:p>
        </w:tc>
        <w:tc>
          <w:tcPr>
            <w:tcW w:w="3144" w:type="dxa"/>
          </w:tcPr>
          <w:p w14:paraId="32F148F2" w14:textId="3B72401B" w:rsidR="002E5170" w:rsidRPr="005A428E" w:rsidRDefault="00C9194A" w:rsidP="002E5170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It is touching because from P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and L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3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values of 4 and 5 is common</w:t>
            </w:r>
          </w:p>
        </w:tc>
        <w:tc>
          <w:tcPr>
            <w:tcW w:w="2951" w:type="dxa"/>
          </w:tcPr>
          <w:p w14:paraId="6D882C93" w14:textId="09145974" w:rsidR="002E5170" w:rsidRPr="005A428E" w:rsidRDefault="006109B2" w:rsidP="00372892">
            <w:pPr>
              <w:jc w:val="center"/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6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-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0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</m:t>
                </m:r>
              </m:oMath>
            </m:oMathPara>
          </w:p>
        </w:tc>
      </w:tr>
      <w:tr w:rsidR="00372892" w:rsidRPr="005A428E" w14:paraId="72E1ADAB" w14:textId="77777777" w:rsidTr="005A428E">
        <w:tc>
          <w:tcPr>
            <w:tcW w:w="2122" w:type="dxa"/>
            <w:vMerge w:val="restart"/>
          </w:tcPr>
          <w:p w14:paraId="24F4E0D6" w14:textId="77777777" w:rsidR="00372892" w:rsidRPr="005A428E" w:rsidRDefault="00372892" w:rsidP="00A233A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  <w:p w14:paraId="11E0B17A" w14:textId="77777777" w:rsidR="00372892" w:rsidRPr="005A428E" w:rsidRDefault="00372892" w:rsidP="00A233A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  <w:p w14:paraId="435DA7EF" w14:textId="6162443D" w:rsidR="00372892" w:rsidRPr="005A428E" w:rsidRDefault="00372892" w:rsidP="00A233A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P3: R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1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2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6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C</w:t>
            </w:r>
          </w:p>
        </w:tc>
        <w:tc>
          <w:tcPr>
            <w:tcW w:w="2126" w:type="dxa"/>
          </w:tcPr>
          <w:p w14:paraId="071684AA" w14:textId="77777777" w:rsidR="00372892" w:rsidRPr="005A428E" w:rsidRDefault="00372892" w:rsidP="00A233A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L1: 2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3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2</w:t>
            </w:r>
          </w:p>
          <w:p w14:paraId="7B0057D5" w14:textId="05EC2270" w:rsidR="00372892" w:rsidRPr="005A428E" w:rsidRDefault="00372892" w:rsidP="00A233A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GAIN: -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4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</w:p>
        </w:tc>
        <w:tc>
          <w:tcPr>
            <w:tcW w:w="3144" w:type="dxa"/>
          </w:tcPr>
          <w:p w14:paraId="573688AE" w14:textId="1DA96E16" w:rsidR="00372892" w:rsidRPr="005A428E" w:rsidRDefault="00795E2B" w:rsidP="00A233A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It is touching because from P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3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and L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values of 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2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is common</w:t>
            </w:r>
          </w:p>
        </w:tc>
        <w:tc>
          <w:tcPr>
            <w:tcW w:w="2951" w:type="dxa"/>
          </w:tcPr>
          <w:p w14:paraId="62265041" w14:textId="5FEF69CA" w:rsidR="00372892" w:rsidRPr="005A428E" w:rsidRDefault="006109B2" w:rsidP="00906E75">
            <w:pPr>
              <w:jc w:val="center"/>
              <w:rPr>
                <w:b/>
                <w:bCs/>
                <w:color w:val="002060"/>
                <w:sz w:val="18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7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-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0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</m:t>
                </m:r>
              </m:oMath>
            </m:oMathPara>
          </w:p>
        </w:tc>
      </w:tr>
      <w:tr w:rsidR="00372892" w:rsidRPr="005A428E" w14:paraId="3A76F694" w14:textId="77777777" w:rsidTr="005A428E">
        <w:tc>
          <w:tcPr>
            <w:tcW w:w="2122" w:type="dxa"/>
            <w:vMerge/>
          </w:tcPr>
          <w:p w14:paraId="1A8AF80F" w14:textId="77777777" w:rsidR="00372892" w:rsidRPr="005A428E" w:rsidRDefault="00372892" w:rsidP="00A233A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</w:tc>
        <w:tc>
          <w:tcPr>
            <w:tcW w:w="2126" w:type="dxa"/>
          </w:tcPr>
          <w:p w14:paraId="00DE708C" w14:textId="77777777" w:rsidR="00372892" w:rsidRPr="005A428E" w:rsidRDefault="00372892" w:rsidP="00A233A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L2: 4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4</w:t>
            </w:r>
          </w:p>
          <w:p w14:paraId="605B0993" w14:textId="70906A19" w:rsidR="00372892" w:rsidRPr="005A428E" w:rsidRDefault="00372892" w:rsidP="00A233A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GAIN: -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5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</w:p>
        </w:tc>
        <w:tc>
          <w:tcPr>
            <w:tcW w:w="3144" w:type="dxa"/>
          </w:tcPr>
          <w:p w14:paraId="1F8B3A1A" w14:textId="3675CFE7" w:rsidR="00372892" w:rsidRPr="005A428E" w:rsidRDefault="00D428BC" w:rsidP="00A233A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It is touching because from P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3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and L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values of 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is common</w:t>
            </w:r>
          </w:p>
        </w:tc>
        <w:tc>
          <w:tcPr>
            <w:tcW w:w="2951" w:type="dxa"/>
          </w:tcPr>
          <w:p w14:paraId="3B40A7ED" w14:textId="0B8C4409" w:rsidR="00372892" w:rsidRPr="005A428E" w:rsidRDefault="006109B2" w:rsidP="00906E75">
            <w:pPr>
              <w:jc w:val="center"/>
              <w:rPr>
                <w:b/>
                <w:bCs/>
                <w:color w:val="002060"/>
                <w:sz w:val="18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8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-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0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</m:t>
                </m:r>
              </m:oMath>
            </m:oMathPara>
          </w:p>
        </w:tc>
      </w:tr>
      <w:tr w:rsidR="00372892" w:rsidRPr="005A428E" w14:paraId="049C5145" w14:textId="77777777" w:rsidTr="005A428E">
        <w:tc>
          <w:tcPr>
            <w:tcW w:w="2122" w:type="dxa"/>
            <w:vMerge/>
          </w:tcPr>
          <w:p w14:paraId="60F3541F" w14:textId="77777777" w:rsidR="00372892" w:rsidRPr="005A428E" w:rsidRDefault="00372892" w:rsidP="00A233A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</w:p>
        </w:tc>
        <w:tc>
          <w:tcPr>
            <w:tcW w:w="2126" w:type="dxa"/>
          </w:tcPr>
          <w:p w14:paraId="7BE67777" w14:textId="77777777" w:rsidR="00372892" w:rsidRPr="005A428E" w:rsidRDefault="00372892" w:rsidP="00A233A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L3: 3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2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5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4</w:t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sym w:font="Symbol" w:char="F0AE"/>
            </w:r>
            <w:r w:rsidRPr="005A428E">
              <w:rPr>
                <w:b/>
                <w:bCs/>
                <w:color w:val="7030A0"/>
                <w:sz w:val="18"/>
                <w:szCs w:val="24"/>
                <w:u w:val="single"/>
              </w:rPr>
              <w:t>3</w:t>
            </w:r>
          </w:p>
          <w:p w14:paraId="71EF172E" w14:textId="5382014C" w:rsidR="00372892" w:rsidRPr="005A428E" w:rsidRDefault="00372892" w:rsidP="00A233AE">
            <w:pPr>
              <w:rPr>
                <w:b/>
                <w:bCs/>
                <w:color w:val="7030A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GAIN: 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G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8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1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H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2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 </w:t>
            </w:r>
          </w:p>
        </w:tc>
        <w:tc>
          <w:tcPr>
            <w:tcW w:w="3144" w:type="dxa"/>
          </w:tcPr>
          <w:p w14:paraId="7C592B74" w14:textId="010ECB5B" w:rsidR="00372892" w:rsidRPr="005A428E" w:rsidRDefault="00D428BC" w:rsidP="00A233AE">
            <w:pPr>
              <w:rPr>
                <w:b/>
                <w:bCs/>
                <w:color w:val="002060"/>
                <w:sz w:val="18"/>
                <w:szCs w:val="24"/>
                <w:u w:val="single"/>
              </w:rPr>
            </w:pP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It is touching because from P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3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and L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  <w:vertAlign w:val="subscript"/>
              </w:rPr>
              <w:t>3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 values of 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 xml:space="preserve">2 and </w:t>
            </w:r>
            <w:r w:rsidRPr="005A428E">
              <w:rPr>
                <w:b/>
                <w:bCs/>
                <w:color w:val="002060"/>
                <w:sz w:val="18"/>
                <w:szCs w:val="24"/>
                <w:u w:val="single"/>
              </w:rPr>
              <w:t>5 is common</w:t>
            </w:r>
          </w:p>
        </w:tc>
        <w:tc>
          <w:tcPr>
            <w:tcW w:w="2951" w:type="dxa"/>
          </w:tcPr>
          <w:p w14:paraId="03E50924" w14:textId="7CC9444E" w:rsidR="00372892" w:rsidRPr="005A428E" w:rsidRDefault="006109B2" w:rsidP="00906E75">
            <w:pPr>
              <w:jc w:val="center"/>
              <w:rPr>
                <w:b/>
                <w:bCs/>
                <w:color w:val="002060"/>
                <w:sz w:val="18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 xml:space="preserve">∆ 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9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-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2060"/>
                        <w:sz w:val="18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2060"/>
                        <w:sz w:val="18"/>
                        <w:szCs w:val="24"/>
                      </w:rPr>
                      <m:t>0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color w:val="002060"/>
                    <w:sz w:val="18"/>
                    <w:szCs w:val="24"/>
                  </w:rPr>
                  <m:t>=1</m:t>
                </m:r>
              </m:oMath>
            </m:oMathPara>
          </w:p>
        </w:tc>
      </w:tr>
    </w:tbl>
    <w:p w14:paraId="20CAA4F5" w14:textId="41750395" w:rsidR="00E14CB5" w:rsidRDefault="00E14CB5" w:rsidP="004F3A5E">
      <w:pPr>
        <w:rPr>
          <w:b/>
          <w:bCs/>
          <w:color w:val="002060"/>
          <w:sz w:val="28"/>
          <w:szCs w:val="34"/>
          <w:u w:val="single"/>
        </w:rPr>
      </w:pPr>
    </w:p>
    <w:p w14:paraId="411754A1" w14:textId="4AF64A0C" w:rsidR="003525CF" w:rsidRPr="00126EFF" w:rsidRDefault="003525CF" w:rsidP="004F3A5E">
      <w:pPr>
        <w:rPr>
          <w:b/>
          <w:bCs/>
          <w:color w:val="002060"/>
          <w:sz w:val="26"/>
          <w:szCs w:val="32"/>
          <w:u w:val="single"/>
        </w:rPr>
      </w:pPr>
      <w:r w:rsidRPr="00126EFF">
        <w:rPr>
          <w:b/>
          <w:bCs/>
          <w:color w:val="002060"/>
          <w:sz w:val="26"/>
          <w:szCs w:val="32"/>
          <w:u w:val="single"/>
        </w:rPr>
        <w:t xml:space="preserve">Now Non Touching Loop =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002060"/>
                <w:sz w:val="20"/>
                <w:szCs w:val="2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>L</m:t>
            </m:r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 xml:space="preserve"> 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color w:val="002060"/>
            <w:sz w:val="26"/>
            <w:szCs w:val="32"/>
            <w:u w:val="single"/>
          </w:rPr>
          <m:t xml:space="preserve">at </m:t>
        </m:r>
        <m:sSub>
          <m:sSubPr>
            <m:ctrlPr>
              <w:rPr>
                <w:rFonts w:ascii="Cambria Math" w:hAnsi="Cambria Math"/>
                <w:b/>
                <w:bCs/>
                <w:i/>
                <w:color w:val="002060"/>
                <w:sz w:val="20"/>
                <w:szCs w:val="2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>P</m:t>
            </m:r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 xml:space="preserve"> 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color w:val="002060"/>
            <w:sz w:val="26"/>
            <w:szCs w:val="32"/>
            <w:u w:val="single"/>
          </w:rPr>
          <m:t xml:space="preserve"> </m:t>
        </m:r>
        <m:r>
          <m:rPr>
            <m:sty m:val="bi"/>
          </m:rPr>
          <w:rPr>
            <w:rFonts w:ascii="Cambria Math" w:hAnsi="Cambria Math"/>
            <w:color w:val="002060"/>
            <w:sz w:val="26"/>
            <w:szCs w:val="32"/>
            <w:u w:val="single"/>
          </w:rPr>
          <m:t>*</m:t>
        </m:r>
        <m:sSub>
          <m:sSubPr>
            <m:ctrlPr>
              <w:rPr>
                <w:rFonts w:ascii="Cambria Math" w:hAnsi="Cambria Math"/>
                <w:b/>
                <w:bCs/>
                <w:i/>
                <w:color w:val="002060"/>
                <w:sz w:val="20"/>
                <w:szCs w:val="2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>L</m:t>
            </m:r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 xml:space="preserve"> 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color w:val="002060"/>
            <w:sz w:val="26"/>
            <w:szCs w:val="32"/>
            <w:u w:val="single"/>
          </w:rPr>
          <m:t xml:space="preserve">at </m:t>
        </m:r>
        <m:sSub>
          <m:sSubPr>
            <m:ctrlPr>
              <w:rPr>
                <w:rFonts w:ascii="Cambria Math" w:hAnsi="Cambria Math"/>
                <w:b/>
                <w:bCs/>
                <w:i/>
                <w:color w:val="002060"/>
                <w:sz w:val="20"/>
                <w:szCs w:val="2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 xml:space="preserve">P 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2060"/>
                <w:sz w:val="20"/>
                <w:szCs w:val="26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color w:val="002060"/>
            <w:sz w:val="26"/>
            <w:szCs w:val="32"/>
            <w:u w:val="single"/>
          </w:rPr>
          <m:t>=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</w:rPr>
          <m:t>{-G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  <w:vertAlign w:val="subscript"/>
          </w:rPr>
          <m:t>5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</w:rPr>
          <m:t xml:space="preserve"> H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  <w:vertAlign w:val="subscript"/>
          </w:rPr>
          <m:t>2</m:t>
        </m:r>
        <m:r>
          <m:rPr>
            <m:sty m:val="bi"/>
          </m:rPr>
          <w:rPr>
            <w:rFonts w:ascii="Cambria Math" w:hAnsi="Cambria Math"/>
            <w:color w:val="002060"/>
            <w:sz w:val="26"/>
            <w:szCs w:val="32"/>
            <w:u w:val="single"/>
          </w:rPr>
          <m:t>}{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</w:rPr>
          <m:t>-G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  <w:vertAlign w:val="subscript"/>
          </w:rPr>
          <m:t>4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</w:rPr>
          <m:t xml:space="preserve"> H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  <w:vertAlign w:val="subscript"/>
          </w:rPr>
          <m:t>1</m:t>
        </m:r>
        <m:r>
          <m:rPr>
            <m:sty m:val="bi"/>
          </m:rPr>
          <w:rPr>
            <w:rFonts w:ascii="Cambria Math" w:hAnsi="Cambria Math"/>
            <w:color w:val="002060"/>
            <w:sz w:val="26"/>
            <w:szCs w:val="32"/>
            <w:u w:val="single"/>
          </w:rPr>
          <m:t>}</m:t>
        </m:r>
        <m:r>
          <m:rPr>
            <m:sty m:val="bi"/>
          </m:rPr>
          <w:rPr>
            <w:rFonts w:ascii="Cambria Math" w:hAnsi="Cambria Math"/>
            <w:color w:val="002060"/>
            <w:sz w:val="26"/>
            <w:szCs w:val="32"/>
            <w:u w:val="single"/>
          </w:rPr>
          <m:t xml:space="preserve">= 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</w:rPr>
          <m:t>G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  <w:vertAlign w:val="subscript"/>
          </w:rPr>
          <m:t>4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</w:rPr>
          <m:t>G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  <w:vertAlign w:val="subscript"/>
          </w:rPr>
          <m:t>5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</w:rPr>
          <m:t xml:space="preserve"> H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  <w:vertAlign w:val="subscript"/>
          </w:rPr>
          <m:t>1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</w:rPr>
          <m:t>H</m:t>
        </m:r>
        <m:r>
          <m:rPr>
            <m:sty m:val="b"/>
          </m:rPr>
          <w:rPr>
            <w:rFonts w:ascii="Cambria Math" w:hAnsi="Cambria Math"/>
            <w:color w:val="002060"/>
            <w:sz w:val="20"/>
            <w:szCs w:val="26"/>
            <w:u w:val="single"/>
            <w:vertAlign w:val="subscript"/>
          </w:rPr>
          <m:t>2</m:t>
        </m:r>
      </m:oMath>
      <w:r w:rsidR="006F4586" w:rsidRPr="00126EFF">
        <w:rPr>
          <w:b/>
          <w:bCs/>
          <w:color w:val="002060"/>
          <w:sz w:val="26"/>
          <w:szCs w:val="32"/>
          <w:u w:val="single"/>
        </w:rPr>
        <w:t xml:space="preserve"> </w:t>
      </w:r>
    </w:p>
    <w:p w14:paraId="0469E2CF" w14:textId="3DF9313B" w:rsidR="0090581D" w:rsidRDefault="0090581D" w:rsidP="004F3A5E">
      <w:pPr>
        <w:rPr>
          <w:b/>
          <w:bCs/>
          <w:color w:val="002060"/>
          <w:sz w:val="28"/>
          <w:szCs w:val="34"/>
        </w:rPr>
      </w:pPr>
    </w:p>
    <w:p w14:paraId="1BE276B5" w14:textId="3DB2AEC9" w:rsidR="00DF0093" w:rsidRDefault="00DF0093" w:rsidP="004F3A5E">
      <w:pPr>
        <w:rPr>
          <w:b/>
          <w:bCs/>
          <w:color w:val="002060"/>
          <w:sz w:val="28"/>
          <w:szCs w:val="34"/>
          <w:u w:val="single"/>
        </w:rPr>
      </w:pPr>
      <w:r>
        <w:object w:dxaOrig="18255" w:dyaOrig="6720" w14:anchorId="56B369ED">
          <v:shape id="_x0000_i1047" type="#_x0000_t75" style="width:450.75pt;height:166.05pt" o:ole="">
            <v:imagedata r:id="rId8" o:title=""/>
          </v:shape>
          <o:OLEObject Type="Embed" ProgID="Paint.Picture" ShapeID="_x0000_i1047" DrawAspect="Content" ObjectID="_1717072375" r:id="rId9"/>
        </w:object>
      </w:r>
    </w:p>
    <w:p w14:paraId="0AE8330F" w14:textId="5CA78DFE" w:rsidR="00DF0093" w:rsidRDefault="00DF0093" w:rsidP="004F3A5E">
      <w:pPr>
        <w:rPr>
          <w:b/>
          <w:bCs/>
          <w:color w:val="002060"/>
          <w:sz w:val="28"/>
          <w:szCs w:val="34"/>
          <w:u w:val="single"/>
        </w:rPr>
      </w:pPr>
      <w:r>
        <w:rPr>
          <w:b/>
          <w:bCs/>
          <w:color w:val="002060"/>
          <w:sz w:val="28"/>
          <w:szCs w:val="34"/>
          <w:u w:val="single"/>
        </w:rPr>
        <w:t>NOW APPLY MASON GAIN FORMULA TO CALCULATE THE TRANSFER FUNCTION</w:t>
      </w:r>
    </w:p>
    <w:p w14:paraId="22FF3ACB" w14:textId="59F31DDB" w:rsidR="00DF0093" w:rsidRPr="00482AF2" w:rsidRDefault="00482AF2" w:rsidP="004F3A5E">
      <w:pPr>
        <w:rPr>
          <w:b/>
          <w:bCs/>
          <w:color w:val="002060"/>
          <w:sz w:val="28"/>
          <w:szCs w:val="34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  <w:i/>
                  <w:color w:val="002060"/>
                  <w:sz w:val="28"/>
                  <w:szCs w:val="3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C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R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2060"/>
              <w:sz w:val="28"/>
              <w:szCs w:val="34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2060"/>
                  <w:sz w:val="28"/>
                  <w:szCs w:val="3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K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2060"/>
                          <w:sz w:val="28"/>
                          <w:szCs w:val="3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2060"/>
                          <w:sz w:val="28"/>
                          <w:szCs w:val="34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2060"/>
                          <w:sz w:val="28"/>
                          <w:szCs w:val="34"/>
                        </w:rPr>
                        <m:t>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2060"/>
                          <w:sz w:val="28"/>
                          <w:szCs w:val="3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2060"/>
                          <w:sz w:val="28"/>
                          <w:szCs w:val="34"/>
                        </w:rPr>
                        <m:t>∆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2060"/>
                          <w:sz w:val="28"/>
                          <w:szCs w:val="34"/>
                        </w:rPr>
                        <m:t>K</m:t>
                      </m:r>
                    </m:sub>
                  </m:sSub>
                </m:e>
              </m:nary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∆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2060"/>
              <w:sz w:val="28"/>
              <w:szCs w:val="34"/>
            </w:rPr>
            <m:t xml:space="preserve"> </m:t>
          </m:r>
        </m:oMath>
      </m:oMathPara>
    </w:p>
    <w:p w14:paraId="579A5BCB" w14:textId="570D1DE3" w:rsidR="005C6799" w:rsidRPr="004D11E1" w:rsidRDefault="005C6799" w:rsidP="004F3A5E">
      <w:pPr>
        <w:rPr>
          <w:b/>
          <w:bCs/>
          <w:color w:val="002060"/>
          <w:sz w:val="28"/>
          <w:szCs w:val="34"/>
          <w:u w:val="single"/>
        </w:rPr>
      </w:pPr>
    </w:p>
    <w:p w14:paraId="74112552" w14:textId="6DCB334D" w:rsidR="00EE3E0B" w:rsidRPr="00482AF2" w:rsidRDefault="00EE3E0B" w:rsidP="00EE3E0B">
      <w:pPr>
        <w:rPr>
          <w:b/>
          <w:bCs/>
          <w:color w:val="002060"/>
          <w:sz w:val="28"/>
          <w:szCs w:val="34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  <w:i/>
                  <w:color w:val="002060"/>
                  <w:sz w:val="28"/>
                  <w:szCs w:val="3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C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R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2060"/>
              <w:sz w:val="28"/>
              <w:szCs w:val="34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2060"/>
                  <w:sz w:val="28"/>
                  <w:szCs w:val="3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∆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∆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∆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∆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 xml:space="preserve"> 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∆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2060"/>
              <w:sz w:val="28"/>
              <w:szCs w:val="34"/>
            </w:rPr>
            <m:t xml:space="preserve"> </m:t>
          </m:r>
        </m:oMath>
      </m:oMathPara>
    </w:p>
    <w:p w14:paraId="0BA9198A" w14:textId="27CACD38" w:rsidR="009D4DAB" w:rsidRPr="00482AF2" w:rsidRDefault="009D4DAB" w:rsidP="009D4DAB">
      <w:pPr>
        <w:rPr>
          <w:b/>
          <w:bCs/>
          <w:color w:val="002060"/>
          <w:sz w:val="28"/>
          <w:szCs w:val="34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  <w:i/>
                  <w:color w:val="002060"/>
                  <w:sz w:val="28"/>
                  <w:szCs w:val="3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C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R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2060"/>
              <w:sz w:val="28"/>
              <w:szCs w:val="34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2060"/>
                  <w:sz w:val="28"/>
                  <w:szCs w:val="3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6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*1</m:t>
              </m:r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∆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∆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2060"/>
                      <w:sz w:val="28"/>
                      <w:szCs w:val="3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∆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2060"/>
                      <w:sz w:val="28"/>
                      <w:szCs w:val="3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 xml:space="preserve"> 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2060"/>
                  <w:sz w:val="28"/>
                  <w:szCs w:val="34"/>
                </w:rPr>
                <m:t>∆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2060"/>
              <w:sz w:val="28"/>
              <w:szCs w:val="34"/>
            </w:rPr>
            <m:t xml:space="preserve"> </m:t>
          </m:r>
        </m:oMath>
      </m:oMathPara>
    </w:p>
    <w:p w14:paraId="06194F4F" w14:textId="77777777" w:rsidR="004F3A5E" w:rsidRPr="004D11E1" w:rsidRDefault="004F3A5E" w:rsidP="00FA316D">
      <w:pPr>
        <w:rPr>
          <w:b/>
          <w:bCs/>
          <w:color w:val="002060"/>
          <w:sz w:val="28"/>
          <w:szCs w:val="34"/>
          <w:u w:val="single"/>
        </w:rPr>
      </w:pPr>
    </w:p>
    <w:p w14:paraId="2FF5A347" w14:textId="77777777" w:rsidR="00FA316D" w:rsidRPr="004D11E1" w:rsidRDefault="00FA316D" w:rsidP="001B2991">
      <w:pPr>
        <w:rPr>
          <w:b/>
          <w:bCs/>
          <w:color w:val="002060"/>
          <w:sz w:val="28"/>
          <w:szCs w:val="34"/>
          <w:u w:val="single"/>
        </w:rPr>
      </w:pPr>
    </w:p>
    <w:p w14:paraId="68F5C5DA" w14:textId="3575B746" w:rsidR="001B2991" w:rsidRPr="0045696C" w:rsidRDefault="009D4DAB" w:rsidP="0045696C">
      <w:pPr>
        <w:rPr>
          <w:b/>
          <w:bCs/>
          <w:sz w:val="28"/>
          <w:szCs w:val="34"/>
          <w:u w:val="single"/>
        </w:rPr>
      </w:pPr>
      <w:r w:rsidRPr="004D11E1">
        <w:rPr>
          <w:b/>
          <w:bCs/>
          <w:color w:val="002060"/>
          <w:sz w:val="28"/>
          <w:szCs w:val="34"/>
          <w:u w:val="single"/>
        </w:rPr>
        <w:t>G</w:t>
      </w:r>
      <w:r w:rsidRPr="004D11E1">
        <w:rPr>
          <w:b/>
          <w:bCs/>
          <w:color w:val="002060"/>
          <w:sz w:val="28"/>
          <w:szCs w:val="34"/>
          <w:u w:val="single"/>
          <w:vertAlign w:val="subscript"/>
        </w:rPr>
        <w:t>2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 w:rsidRPr="004D11E1">
        <w:rPr>
          <w:b/>
          <w:bCs/>
          <w:color w:val="002060"/>
          <w:sz w:val="28"/>
          <w:szCs w:val="34"/>
          <w:u w:val="single"/>
          <w:vertAlign w:val="subscript"/>
        </w:rPr>
        <w:t>4</w:t>
      </w:r>
      <w:r w:rsidRPr="004D11E1">
        <w:rPr>
          <w:b/>
          <w:bCs/>
          <w:color w:val="002060"/>
          <w:sz w:val="28"/>
          <w:szCs w:val="34"/>
          <w:u w:val="single"/>
        </w:rPr>
        <w:t xml:space="preserve"> G</w:t>
      </w:r>
      <w:r w:rsidRPr="004D11E1">
        <w:rPr>
          <w:b/>
          <w:bCs/>
          <w:color w:val="002060"/>
          <w:sz w:val="28"/>
          <w:szCs w:val="34"/>
          <w:u w:val="single"/>
          <w:vertAlign w:val="subscript"/>
        </w:rPr>
        <w:t>6</w:t>
      </w:r>
    </w:p>
    <w:sectPr w:rsidR="001B2991" w:rsidRPr="004569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AJzMzMgaWJuZGGmpKMUnFpcnJmfB1JgWAsAmHYliywAAAA="/>
  </w:docVars>
  <w:rsids>
    <w:rsidRoot w:val="0045696C"/>
    <w:rsid w:val="00066533"/>
    <w:rsid w:val="00126EFF"/>
    <w:rsid w:val="001B2991"/>
    <w:rsid w:val="002E5170"/>
    <w:rsid w:val="003525CF"/>
    <w:rsid w:val="00372892"/>
    <w:rsid w:val="003E7247"/>
    <w:rsid w:val="0045696C"/>
    <w:rsid w:val="00482AF2"/>
    <w:rsid w:val="00490319"/>
    <w:rsid w:val="004C2FCB"/>
    <w:rsid w:val="004D11E1"/>
    <w:rsid w:val="004F1EB8"/>
    <w:rsid w:val="004F3A5E"/>
    <w:rsid w:val="005423CF"/>
    <w:rsid w:val="005A428E"/>
    <w:rsid w:val="005C6799"/>
    <w:rsid w:val="006109B2"/>
    <w:rsid w:val="00652D40"/>
    <w:rsid w:val="006B1CA8"/>
    <w:rsid w:val="006F4586"/>
    <w:rsid w:val="00795E2B"/>
    <w:rsid w:val="00810D0E"/>
    <w:rsid w:val="008146A3"/>
    <w:rsid w:val="00817BB3"/>
    <w:rsid w:val="0087357D"/>
    <w:rsid w:val="008C0682"/>
    <w:rsid w:val="0090581D"/>
    <w:rsid w:val="00906E75"/>
    <w:rsid w:val="009460D1"/>
    <w:rsid w:val="009505A3"/>
    <w:rsid w:val="00987C8B"/>
    <w:rsid w:val="009D4DAB"/>
    <w:rsid w:val="00A233AE"/>
    <w:rsid w:val="00A57F46"/>
    <w:rsid w:val="00AA698E"/>
    <w:rsid w:val="00B2238F"/>
    <w:rsid w:val="00B73B19"/>
    <w:rsid w:val="00B94337"/>
    <w:rsid w:val="00BC2A77"/>
    <w:rsid w:val="00C25FBA"/>
    <w:rsid w:val="00C8661A"/>
    <w:rsid w:val="00C9194A"/>
    <w:rsid w:val="00D16AEB"/>
    <w:rsid w:val="00D24F81"/>
    <w:rsid w:val="00D428BC"/>
    <w:rsid w:val="00D5794B"/>
    <w:rsid w:val="00DF0093"/>
    <w:rsid w:val="00E14CB5"/>
    <w:rsid w:val="00E866CE"/>
    <w:rsid w:val="00EE3E0B"/>
    <w:rsid w:val="00F03A97"/>
    <w:rsid w:val="00F47492"/>
    <w:rsid w:val="00F53113"/>
    <w:rsid w:val="00FA3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7249E"/>
  <w15:chartTrackingRefBased/>
  <w15:docId w15:val="{6E80D320-0048-489B-80AC-6E4F69F05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7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7F4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oleObject" Target="embeddings/oleObject1.bin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2</cp:revision>
  <dcterms:created xsi:type="dcterms:W3CDTF">2022-06-18T06:34:00Z</dcterms:created>
  <dcterms:modified xsi:type="dcterms:W3CDTF">2022-06-18T10:46:00Z</dcterms:modified>
</cp:coreProperties>
</file>